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5DD47" w14:textId="18F1B3CF" w:rsidR="00880954" w:rsidRPr="00880954" w:rsidRDefault="00880954" w:rsidP="00880954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88095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3ED119DC" w14:textId="77777777" w:rsidR="00880954" w:rsidRPr="00880954" w:rsidRDefault="00880954" w:rsidP="00880954">
      <w:pPr>
        <w:rPr>
          <w:rFonts w:ascii="Arial" w:hAnsi="Arial" w:cs="Arial"/>
          <w:sz w:val="20"/>
          <w:szCs w:val="20"/>
        </w:rPr>
      </w:pPr>
      <w:r w:rsidRPr="00880954">
        <w:rPr>
          <w:rFonts w:ascii="Arial" w:hAnsi="Arial" w:cs="Arial"/>
          <w:sz w:val="20"/>
          <w:szCs w:val="20"/>
        </w:rPr>
        <w:t>Please accept the Manuscript as it is.</w:t>
      </w:r>
    </w:p>
    <w:p w14:paraId="0B8BCB5E" w14:textId="77777777" w:rsidR="00880954" w:rsidRPr="00880954" w:rsidRDefault="00880954" w:rsidP="00880954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3E6B1A6" w14:textId="77777777" w:rsidR="00880954" w:rsidRPr="00880954" w:rsidRDefault="00880954" w:rsidP="00880954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43A2ABB" w14:textId="76D9ECAD" w:rsidR="00880954" w:rsidRPr="00880954" w:rsidRDefault="00880954" w:rsidP="00880954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88095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2159AE4C" w14:textId="429F9CA6" w:rsidR="00880954" w:rsidRPr="00880954" w:rsidRDefault="00880954" w:rsidP="00880954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880954">
        <w:rPr>
          <w:rFonts w:ascii="Arial" w:hAnsi="Arial" w:cs="Arial"/>
          <w:sz w:val="20"/>
          <w:szCs w:val="20"/>
          <w:lang w:eastAsia="zh-TW"/>
        </w:rPr>
        <w:t>Dr</w:t>
      </w:r>
      <w:r w:rsidRPr="00880954">
        <w:rPr>
          <w:rFonts w:ascii="Arial" w:hAnsi="Arial" w:cs="Arial"/>
          <w:sz w:val="20"/>
          <w:szCs w:val="20"/>
          <w:lang w:eastAsia="zh-TW"/>
        </w:rPr>
        <w:t xml:space="preserve">. </w:t>
      </w:r>
      <w:proofErr w:type="spellStart"/>
      <w:r w:rsidRPr="00880954">
        <w:rPr>
          <w:rFonts w:ascii="Arial" w:hAnsi="Arial" w:cs="Arial"/>
          <w:sz w:val="20"/>
          <w:szCs w:val="20"/>
          <w:lang w:eastAsia="zh-TW"/>
        </w:rPr>
        <w:t>Preeya</w:t>
      </w:r>
      <w:proofErr w:type="spellEnd"/>
      <w:r w:rsidRPr="00880954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880954">
        <w:rPr>
          <w:rFonts w:ascii="Arial" w:hAnsi="Arial" w:cs="Arial"/>
          <w:sz w:val="20"/>
          <w:szCs w:val="20"/>
          <w:lang w:eastAsia="zh-TW"/>
        </w:rPr>
        <w:t>Puangsomlee</w:t>
      </w:r>
      <w:proofErr w:type="spellEnd"/>
      <w:r w:rsidRPr="00880954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880954">
        <w:rPr>
          <w:rFonts w:ascii="Arial" w:hAnsi="Arial" w:cs="Arial"/>
          <w:sz w:val="20"/>
          <w:szCs w:val="20"/>
          <w:lang w:eastAsia="zh-TW"/>
        </w:rPr>
        <w:t>Wangsomnuk</w:t>
      </w:r>
      <w:proofErr w:type="spellEnd"/>
      <w:r w:rsidRPr="00880954">
        <w:rPr>
          <w:rFonts w:ascii="Arial" w:hAnsi="Arial" w:cs="Arial"/>
          <w:sz w:val="20"/>
          <w:szCs w:val="20"/>
          <w:lang w:eastAsia="zh-TW"/>
        </w:rPr>
        <w:t xml:space="preserve">, </w:t>
      </w:r>
      <w:proofErr w:type="spellStart"/>
      <w:r w:rsidRPr="00880954">
        <w:rPr>
          <w:rFonts w:ascii="Arial" w:hAnsi="Arial" w:cs="Arial"/>
          <w:sz w:val="20"/>
          <w:szCs w:val="20"/>
          <w:lang w:eastAsia="zh-TW"/>
        </w:rPr>
        <w:t>Khon</w:t>
      </w:r>
      <w:proofErr w:type="spellEnd"/>
      <w:r w:rsidRPr="00880954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880954">
        <w:rPr>
          <w:rFonts w:ascii="Arial" w:hAnsi="Arial" w:cs="Arial"/>
          <w:sz w:val="20"/>
          <w:szCs w:val="20"/>
          <w:lang w:eastAsia="zh-TW"/>
        </w:rPr>
        <w:t>Kaen</w:t>
      </w:r>
      <w:proofErr w:type="spellEnd"/>
      <w:r w:rsidRPr="00880954">
        <w:rPr>
          <w:rFonts w:ascii="Arial" w:hAnsi="Arial" w:cs="Arial"/>
          <w:sz w:val="20"/>
          <w:szCs w:val="20"/>
          <w:lang w:eastAsia="zh-TW"/>
        </w:rPr>
        <w:t xml:space="preserve"> University, Thailand</w:t>
      </w:r>
      <w:r w:rsidRPr="00880954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880954" w:rsidRPr="008809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wMzAwNTK2MDQ1NTZV0lEKTi0uzszPAykwrAUAzX2GUywAAAA="/>
  </w:docVars>
  <w:rsids>
    <w:rsidRoot w:val="000B2608"/>
    <w:rsid w:val="000B2608"/>
    <w:rsid w:val="0066306A"/>
    <w:rsid w:val="006D2BDD"/>
    <w:rsid w:val="00880954"/>
    <w:rsid w:val="00B17BEB"/>
    <w:rsid w:val="00E9580E"/>
    <w:rsid w:val="00FC3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04DDA"/>
  <w15:chartTrackingRefBased/>
  <w15:docId w15:val="{66E76A09-8F76-4F5C-85CE-E782E29C8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09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1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37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8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4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2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8-23T04:14:00Z</dcterms:created>
  <dcterms:modified xsi:type="dcterms:W3CDTF">2025-11-01T12:12:00Z</dcterms:modified>
</cp:coreProperties>
</file>